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84.png" ContentType="image/png"/>
  <Override PartName="/word/media/rId186.png" ContentType="image/png"/>
  <Override PartName="/word/media/rId19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138.88888888888889"/>
        <w:tblLook/>
      </w:tblPr>
      <w:tblGrid>
        <w:gridCol w:w="220"/>
      </w:tblGrid>
      <w:tr>
        <w:tc>
          <w:p>
            <w:pPr>
              <w:pStyle w:val="Compact"/>
              <w:jc w:val="left"/>
            </w:pPr>
            <w:r>
              <w:t xml:space="preserve">title: Debian Post-install</w:t>
            </w:r>
            <w:r>
              <w:t xml:space="preserve"> </w:t>
            </w:r>
            <w:r>
              <w:t xml:space="preserve">subtitle: Un documento de BricoLabs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- Sergio Alvariñ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alvari@gmail.com</w:t>
              </w:r>
            </w:hyperlink>
            <w:r>
              <w:t xml:space="preserve"> </w:t>
            </w:r>
            <w:r>
              <w:t xml:space="preserve">tags: [Pandoc, Documentación, makefile, git]</w:t>
            </w:r>
            <w:r>
              <w:t xml:space="preserve"> </w:t>
            </w:r>
            <w:r>
              <w:t xml:space="preserve">date: julio-2016</w:t>
            </w:r>
            <w:r>
              <w:t xml:space="preserve"> </w:t>
            </w:r>
            <w:r>
              <w:t xml:space="preserve">lang: es-ES</w:t>
            </w:r>
            <w:r>
              <w:t xml:space="preserve"> </w:t>
            </w:r>
            <w:r>
              <w:t xml:space="preserve">abstract: |</w:t>
            </w:r>
            <w:r>
              <w:t xml:space="preserve"> </w:t>
            </w:r>
            <w:r>
              <w:t xml:space="preserve">Instalación de Deb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unas notas referentes a la instalación de Debian Jessie</w:t>
            </w:r>
          </w:p>
        </w:tc>
      </w:tr>
    </w:tbl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La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9" w:name="openvpn"/>
      <w:bookmarkEnd w:id="49"/>
      <w:r>
        <w:t xml:space="preserve">openvpn</w:t>
      </w:r>
    </w:p>
    <w:p>
      <w:pPr>
        <w:pStyle w:val="FirstParagraph"/>
      </w:pPr>
      <w:r>
        <w:t xml:space="preserve">Basado en la web</w:t>
      </w:r>
      <w:r>
        <w:t xml:space="preserve"> </w:t>
      </w:r>
      <w:hyperlink r:id="rId50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1" w:name="deluge"/>
      <w:bookmarkEnd w:id="51"/>
      <w:r>
        <w:t xml:space="preserve">Deluge</w:t>
      </w:r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52" w:name="tiddlydesktop"/>
      <w:bookmarkEnd w:id="52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55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56" w:name="gráficos"/>
      <w:bookmarkEnd w:id="56"/>
      <w:r>
        <w:t xml:space="preserve">Gráficos</w:t>
      </w:r>
    </w:p>
    <w:p>
      <w:pPr>
        <w:pStyle w:val="Heading3"/>
      </w:pPr>
      <w:bookmarkStart w:id="57" w:name="inkscape"/>
      <w:bookmarkEnd w:id="57"/>
      <w:r>
        <w:t xml:space="preserve">Inkscape</w:t>
      </w:r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8" w:name="librecad-y-freecad"/>
      <w:bookmarkEnd w:id="58"/>
      <w:r>
        <w:t xml:space="preserve">LibreCAD y FreeCAD</w:t>
      </w:r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9" w:name="gimp"/>
      <w:bookmarkEnd w:id="59"/>
      <w:r>
        <w:t xml:space="preserve">Gimp</w:t>
      </w:r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0" w:name="shutter"/>
      <w:bookmarkEnd w:id="60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1" w:name="pencil"/>
      <w:bookmarkEnd w:id="61"/>
      <w:r>
        <w:t xml:space="preserve">Pencil</w:t>
      </w:r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4" w:name="fotografía"/>
      <w:bookmarkEnd w:id="64"/>
      <w:r>
        <w:t xml:space="preserve">Fotografía</w:t>
      </w:r>
    </w:p>
    <w:p>
      <w:pPr>
        <w:pStyle w:val="Heading3"/>
      </w:pPr>
      <w:bookmarkStart w:id="65" w:name="rawtherapee-y-darktable-tratamiento-de-imágenes-fotogŕaficas"/>
      <w:bookmarkEnd w:id="65"/>
      <w:r>
        <w:t xml:space="preserve">Rawtherapee y Darktable: Tratamiento de imágenes fotogŕaficas</w:t>
      </w:r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6" w:name="stopmotion"/>
      <w:bookmarkEnd w:id="66"/>
      <w:r>
        <w:t xml:space="preserve">Stopmotion</w:t>
      </w:r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7" w:name="audio-y-video"/>
      <w:bookmarkEnd w:id="67"/>
      <w:r>
        <w:t xml:space="preserve">Audio y video</w:t>
      </w:r>
    </w:p>
    <w:p>
      <w:pPr>
        <w:pStyle w:val="Heading3"/>
      </w:pPr>
      <w:bookmarkStart w:id="68" w:name="codecs"/>
      <w:bookmarkEnd w:id="68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9" w:name="reproductores-de-música"/>
      <w:bookmarkEnd w:id="69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0" w:name="gpodder"/>
      <w:bookmarkEnd w:id="70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1" w:name="spotify"/>
      <w:bookmarkEnd w:id="71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2" w:name="video"/>
      <w:bookmarkEnd w:id="72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3" w:name="seguridad"/>
      <w:bookmarkEnd w:id="73"/>
      <w:r>
        <w:t xml:space="preserve">Seguridad</w:t>
      </w:r>
    </w:p>
    <w:p>
      <w:pPr>
        <w:pStyle w:val="Heading3"/>
      </w:pPr>
      <w:bookmarkStart w:id="74" w:name="lector-de-dnie"/>
      <w:bookmarkEnd w:id="74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76" w:name="documentos"/>
      <w:bookmarkEnd w:id="76"/>
      <w:r>
        <w:t xml:space="preserve">Documentos</w:t>
      </w:r>
    </w:p>
    <w:p>
      <w:pPr>
        <w:pStyle w:val="Heading2"/>
      </w:pPr>
      <w:bookmarkStart w:id="77" w:name="calibre"/>
      <w:bookmarkEnd w:id="77"/>
      <w:r>
        <w:t xml:space="preserve">Calibre</w:t>
      </w:r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82" w:name="pandoc"/>
      <w:bookmarkEnd w:id="82"/>
      <w:r>
        <w:t xml:space="preserve">Pandoc</w:t>
      </w:r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83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4" w:name="zotero"/>
      <w:bookmarkEnd w:id="84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85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86" w:name="vanilla-latex"/>
      <w:bookmarkEnd w:id="86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7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8" w:name="falsificando-paquetes"/>
      <w:bookmarkEnd w:id="88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9" w:name="fuentes"/>
      <w:bookmarkEnd w:id="89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90" w:name="actualizaciones"/>
      <w:bookmarkEnd w:id="90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91" w:name="lanzador-para-el-actualizador-de-texlive"/>
      <w:bookmarkEnd w:id="91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92" w:name="emacs"/>
      <w:bookmarkEnd w:id="92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3" w:name="textadept"/>
      <w:bookmarkEnd w:id="93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94" w:name="scribus"/>
      <w:bookmarkEnd w:id="94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95" w:name="comix"/>
      <w:bookmarkEnd w:id="95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96" w:name="desarrollo-sw"/>
      <w:bookmarkEnd w:id="96"/>
      <w:r>
        <w:t xml:space="preserve">Desarrollo sw</w:t>
      </w:r>
    </w:p>
    <w:p>
      <w:pPr>
        <w:pStyle w:val="Heading2"/>
      </w:pPr>
      <w:bookmarkStart w:id="97" w:name="git"/>
      <w:bookmarkEnd w:id="97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8" w:name="paquetes-esenciales"/>
      <w:bookmarkEnd w:id="98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9" w:name="open-java"/>
      <w:bookmarkEnd w:id="99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00" w:name="d-apt-e-instalación-de-programas"/>
      <w:bookmarkEnd w:id="100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101" w:name="dcd"/>
      <w:bookmarkEnd w:id="101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102" w:name="gdc"/>
      <w:bookmarkEnd w:id="102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103" w:name="ldc"/>
      <w:bookmarkEnd w:id="103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04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105" w:name="emacs-para-editar-d"/>
      <w:bookmarkEnd w:id="105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106" w:name="referencias"/>
      <w:bookmarkEnd w:id="106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07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08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9" w:name="processing"/>
      <w:bookmarkEnd w:id="109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10" w:name="openframeworks"/>
      <w:bookmarkEnd w:id="110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11" w:name="python"/>
      <w:bookmarkEnd w:id="111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12" w:name="pip-virtualenv-virtualenvwrapper-virtualfish"/>
      <w:bookmarkEnd w:id="112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t xml:space="preserve">virtualenv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1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1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15" w:name="ipython-notebook"/>
      <w:bookmarkEnd w:id="115"/>
      <w:r>
        <w:t xml:space="preserve">iPython notebook</w:t>
      </w:r>
    </w:p>
    <w:p>
      <w:pPr>
        <w:pStyle w:val="FirstParagraph"/>
      </w:pPr>
      <w:r>
        <w:t xml:space="preserve">Teóricamente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</w:t>
      </w:r>
      <w:r>
        <w:rPr>
          <w:i/>
        </w:rPr>
        <w:t xml:space="preserve"> </w:t>
      </w:r>
      <w:r>
        <w:rPr>
          <w:i/>
        </w:rPr>
        <w:t xml:space="preserve">notebook</w:t>
      </w:r>
      <w:r>
        <w:t xml:space="preserve">. De hecho me he instalado dos versiones la que incluye el</w:t>
      </w:r>
      <w:r>
        <w:t xml:space="preserve"> </w:t>
      </w:r>
      <w:r>
        <w:t xml:space="preserve">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16" w:name="ipython-y-graphlab"/>
      <w:bookmarkEnd w:id="116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17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18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19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21" w:name="instalación-alternativa-con-virtualenv"/>
      <w:bookmarkEnd w:id="121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22" w:name="instalar-jupyter-en-el-python-del-sistema"/>
      <w:bookmarkEnd w:id="122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23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l de Anaconda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3"/>
      </w:pPr>
      <w:bookmarkStart w:id="124" w:name="usar-emacs-para-editar-python"/>
      <w:bookmarkEnd w:id="124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25" w:name="todo"/>
      <w:bookmarkEnd w:id="125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26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27" w:name="web2py"/>
      <w:bookmarkEnd w:id="127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28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29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30" w:name="selenium"/>
      <w:bookmarkEnd w:id="130"/>
      <w:r>
        <w:t xml:space="preserve">Selenium</w:t>
      </w:r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32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3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33" w:name="go-language"/>
      <w:bookmarkEnd w:id="133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34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35" w:name="desarrollo-hardware"/>
      <w:bookmarkEnd w:id="135"/>
      <w:r>
        <w:t xml:space="preserve">Desarrollo hardware</w:t>
      </w:r>
    </w:p>
    <w:p>
      <w:pPr>
        <w:pStyle w:val="Heading2"/>
      </w:pPr>
      <w:bookmarkStart w:id="136" w:name="arduino-ide"/>
      <w:bookmarkEnd w:id="136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37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38" w:name="añadir-biblioteca-de-soporte-para-makeblock"/>
      <w:bookmarkEnd w:id="138"/>
      <w:r>
        <w:t xml:space="preserve">Añadir biblioteca de soporte para Makeblock</w:t>
      </w:r>
    </w:p>
    <w:p>
      <w:pPr>
        <w:pStyle w:val="FirstParagraph"/>
      </w:pPr>
      <w:r>
        <w:t xml:space="preserve">Clonamos el</w:t>
      </w:r>
      <w:r>
        <w:t xml:space="preserve"> </w:t>
      </w:r>
      <w:hyperlink r:id="rId139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40" w:name="pinguino-ide"/>
      <w:bookmarkEnd w:id="140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41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42" w:name="kicad"/>
      <w:bookmarkEnd w:id="142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43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44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45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46" w:name="analizador-lógico"/>
      <w:bookmarkEnd w:id="146"/>
      <w:r>
        <w:t xml:space="preserve">Analizador lógico</w:t>
      </w:r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47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48" w:name="sigrok"/>
      <w:bookmarkEnd w:id="148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49" w:name="sump-logic-analyzer"/>
      <w:bookmarkEnd w:id="149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50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51" w:name="ols"/>
      <w:bookmarkEnd w:id="151"/>
      <w:r>
        <w:t xml:space="preserve">OLS</w:t>
      </w:r>
    </w:p>
    <w:p>
      <w:pPr>
        <w:pStyle w:val="FirstParagraph"/>
      </w:pPr>
      <w:hyperlink r:id="rId152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53" w:name="virtualización"/>
      <w:bookmarkEnd w:id="153"/>
      <w:r>
        <w:t xml:space="preserve">Virtualización</w:t>
      </w:r>
    </w:p>
    <w:p>
      <w:pPr>
        <w:pStyle w:val="Heading2"/>
      </w:pPr>
      <w:bookmarkStart w:id="154" w:name="docker"/>
      <w:bookmarkEnd w:id="154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55" w:name="virtualbox"/>
      <w:bookmarkEnd w:id="155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56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57" w:name="virtualizando-un-windows-7"/>
      <w:bookmarkEnd w:id="157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58" w:name="shells-alternativos-zsh-y-fish"/>
      <w:bookmarkEnd w:id="158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59" w:name="fish"/>
      <w:bookmarkEnd w:id="159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60" w:name="zsh"/>
      <w:bookmarkEnd w:id="160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61" w:name="instalación-de-fuentes-adicionales"/>
      <w:bookmarkEnd w:id="161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62" w:name="reprap"/>
      <w:bookmarkEnd w:id="162"/>
      <w:r>
        <w:t xml:space="preserve">Reprap</w:t>
      </w:r>
    </w:p>
    <w:p>
      <w:pPr>
        <w:pStyle w:val="Heading2"/>
      </w:pPr>
      <w:bookmarkStart w:id="163" w:name="sl1c3r"/>
      <w:bookmarkEnd w:id="163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64" w:name="openscad"/>
      <w:bookmarkEnd w:id="164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65" w:name="printrun"/>
      <w:bookmarkEnd w:id="165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66" w:name="cura"/>
      <w:bookmarkEnd w:id="166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67" w:name="aplicaciones-web"/>
      <w:bookmarkEnd w:id="167"/>
      <w:r>
        <w:t xml:space="preserve">Aplicaciones Web</w:t>
      </w:r>
    </w:p>
    <w:p>
      <w:pPr>
        <w:pStyle w:val="Heading2"/>
      </w:pPr>
      <w:bookmarkStart w:id="168" w:name="servidor-web"/>
      <w:bookmarkEnd w:id="168"/>
      <w:r>
        <w:t xml:space="preserve">Servidor Web</w:t>
      </w:r>
    </w:p>
    <w:p>
      <w:pPr>
        <w:pStyle w:val="Heading3"/>
      </w:pPr>
      <w:bookmarkStart w:id="169" w:name="apache"/>
      <w:bookmarkEnd w:id="169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70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71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72" w:name="nginx"/>
      <w:bookmarkEnd w:id="172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73" w:name="servidores-de-bases-de-datos"/>
      <w:bookmarkEnd w:id="173"/>
      <w:r>
        <w:t xml:space="preserve">Servidores de bases de datos</w:t>
      </w:r>
    </w:p>
    <w:p>
      <w:pPr>
        <w:pStyle w:val="Heading3"/>
      </w:pPr>
      <w:bookmarkStart w:id="174" w:name="mysql"/>
      <w:bookmarkEnd w:id="174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75" w:name="actualización"/>
      <w:bookmarkEnd w:id="175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76" w:name="cliente-sql-squirrel-sql"/>
      <w:bookmarkEnd w:id="176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7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78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79" w:name="mariadb"/>
      <w:bookmarkEnd w:id="179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80" w:name="recetas-varias"/>
      <w:bookmarkEnd w:id="180"/>
      <w:r>
        <w:t xml:space="preserve">Recetas varias</w:t>
      </w:r>
    </w:p>
    <w:p>
      <w:pPr>
        <w:pStyle w:val="Heading2"/>
      </w:pPr>
      <w:bookmarkStart w:id="181" w:name="orange-pi-zero"/>
      <w:bookmarkEnd w:id="181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82" w:name="crear-una-sd-arrancable"/>
      <w:bookmarkEnd w:id="182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83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85" w:name="conexión-wifi"/>
      <w:bookmarkEnd w:id="185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87" w:name="referencias-1"/>
      <w:bookmarkEnd w:id="187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88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89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90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91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92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93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94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95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96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97" w:name="raspberry-pi-media-center"/>
      <w:bookmarkEnd w:id="197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98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00" w:name="grabar-time-lapse-del-escritorio"/>
      <w:bookmarkEnd w:id="200"/>
      <w:r>
        <w:t xml:space="preserve">Grabar time-lapse del escritorio</w:t>
      </w:r>
    </w:p>
    <w:p>
      <w:pPr>
        <w:pStyle w:val="Heading3"/>
      </w:pPr>
      <w:bookmarkStart w:id="201" w:name="usando-avconv"/>
      <w:bookmarkEnd w:id="201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02" w:name="todo-1"/>
      <w:bookmarkEnd w:id="202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203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204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205" w:name="links"/>
      <w:bookmarkEnd w:id="205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206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207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208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209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210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11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12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213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14" w:name="licencia"/>
      <w:bookmarkEnd w:id="214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a1db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b2a5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1bfc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99" Target="media/rId199.png" /><Relationship Type="http://schemas.openxmlformats.org/officeDocument/2006/relationships/hyperlink" Id="rId211" Target="http://blog.namangoel.com/zsh-with-antigen" TargetMode="External" /><Relationship Type="http://schemas.openxmlformats.org/officeDocument/2006/relationships/hyperlink" Id="rId147" Target="http://dangerousprototypes.com/docs/Open_Bench_Logic_Sniffer" TargetMode="External" /><Relationship Type="http://schemas.openxmlformats.org/officeDocument/2006/relationships/hyperlink" Id="rId178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10" Target="http://joshldavis.com/2014/07/26/oh-my-zsh-is-a-disease-antigen-is-the-vaccine/" TargetMode="External" /><Relationship Type="http://schemas.openxmlformats.org/officeDocument/2006/relationships/hyperlink" Id="rId191" Target="http://linux-sunxi.org/Bootable_SD_card" TargetMode="External" /><Relationship Type="http://schemas.openxmlformats.org/officeDocument/2006/relationships/hyperlink" Id="rId170" Target="http://localhost/" TargetMode="External" /><Relationship Type="http://schemas.openxmlformats.org/officeDocument/2006/relationships/hyperlink" Id="rId171" Target="http://localhost/info.php" TargetMode="External" /><Relationship Type="http://schemas.openxmlformats.org/officeDocument/2006/relationships/hyperlink" Id="rId145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41" Target="http://pinguino.cc/download.php" TargetMode="External" /><Relationship Type="http://schemas.openxmlformats.org/officeDocument/2006/relationships/hyperlink" Id="rId132" Target="http://selenium-python.readthedocs.io/index.html" TargetMode="External" /><Relationship Type="http://schemas.openxmlformats.org/officeDocument/2006/relationships/hyperlink" Id="rId177" Target="http://squirrel-sql.sourceforge.net/" TargetMode="External" /><Relationship Type="http://schemas.openxmlformats.org/officeDocument/2006/relationships/hyperlink" Id="rId213" Target="http://taskwarrior.org/" TargetMode="External" /><Relationship Type="http://schemas.openxmlformats.org/officeDocument/2006/relationships/hyperlink" Id="rId87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04" Target="http://vibed.org/" TargetMode="External" /><Relationship Type="http://schemas.openxmlformats.org/officeDocument/2006/relationships/hyperlink" Id="rId113" Target="http://virtualenvwrapper.readthedocs.io/en/latest/command_ref.html" TargetMode="External" /><Relationship Type="http://schemas.openxmlformats.org/officeDocument/2006/relationships/hyperlink" Id="rId114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44" Target="http://www.freetronics.com" TargetMode="External" /><Relationship Type="http://schemas.openxmlformats.org/officeDocument/2006/relationships/hyperlink" Id="rId7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88" Target="http://www.orangepi.org/" TargetMode="External" /><Relationship Type="http://schemas.openxmlformats.org/officeDocument/2006/relationships/hyperlink" Id="rId189" Target="http://www.orangepi.org/downloadresources/" TargetMode="External" /><Relationship Type="http://schemas.openxmlformats.org/officeDocument/2006/relationships/hyperlink" Id="rId80" Target="http://www.redelijkheid.com/blog/2013/7/25/kobo-glo-ebook-library-management-with-calibre" TargetMode="External" /><Relationship Type="http://schemas.openxmlformats.org/officeDocument/2006/relationships/hyperlink" Id="rId128" Target="http://www.web2py.com" TargetMode="External" /><Relationship Type="http://schemas.openxmlformats.org/officeDocument/2006/relationships/hyperlink" Id="rId209" Target="https://diversidadyunpocodetodo.blogspot.com.es/2015/03/sensores-temperatura-hardware-discos-cpu-debian-ubuntu.html" TargetMode="External" /><Relationship Type="http://schemas.openxmlformats.org/officeDocument/2006/relationships/hyperlink" Id="rId194" Target="https://docs.armbian.com/Hardware_Allwinner/" TargetMode="External" /><Relationship Type="http://schemas.openxmlformats.org/officeDocument/2006/relationships/hyperlink" Id="rId193" Target="https://docs.armbian.com/User-Guide_Getting-Started/" TargetMode="External" /><Relationship Type="http://schemas.openxmlformats.org/officeDocument/2006/relationships/hyperlink" Id="rId203" Target="https://elizsarobhasa.makes.org/thimble/MTMwNDIzMjE5Mg==/3d-printing-from-a-2d-drawing" TargetMode="External" /><Relationship Type="http://schemas.openxmlformats.org/officeDocument/2006/relationships/hyperlink" Id="rId126" Target="https://elpy.readthedocs.io/en/latest" TargetMode="External" /><Relationship Type="http://schemas.openxmlformats.org/officeDocument/2006/relationships/hyperlink" Id="rId123" Target="https://gist.github.com/frgomes/24c1923f2c9f14a27b14" TargetMode="External" /><Relationship Type="http://schemas.openxmlformats.org/officeDocument/2006/relationships/hyperlink" Id="rId108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39" Target="https://github.com/Makeblock-official/Makeblock-Libraries" TargetMode="External" /><Relationship Type="http://schemas.openxmlformats.org/officeDocument/2006/relationships/hyperlink" Id="rId198" Target="https://github.com/aikoncwd/aikoncwd-rpi-mediacenter" TargetMode="External" /><Relationship Type="http://schemas.openxmlformats.org/officeDocument/2006/relationships/hyperlink" Id="rId107" Target="https://github.com/atilaneves/ac-dcd" TargetMode="External" /><Relationship Type="http://schemas.openxmlformats.org/officeDocument/2006/relationships/hyperlink" Id="rId143" Target="https://github.com/freetronics/freetronics_kicad_library" TargetMode="External" /><Relationship Type="http://schemas.openxmlformats.org/officeDocument/2006/relationships/hyperlink" Id="rId83" Target="https://github.com/jgm/pandoc-templates" TargetMode="External" /><Relationship Type="http://schemas.openxmlformats.org/officeDocument/2006/relationships/hyperlink" Id="rId78" Target="https://github.com/jgoguen/calibre-kobo-driver" TargetMode="External" /><Relationship Type="http://schemas.openxmlformats.org/officeDocument/2006/relationships/hyperlink" Id="rId134" Target="https://golang.org/dl/" TargetMode="External" /><Relationship Type="http://schemas.openxmlformats.org/officeDocument/2006/relationships/hyperlink" Id="rId195" Target="https://linux-sunxi.org/GPIO" TargetMode="External" /><Relationship Type="http://schemas.openxmlformats.org/officeDocument/2006/relationships/hyperlink" Id="rId196" Target="https://linux-sunxi.org/Orange_Pi_Zero" TargetMode="External" /><Relationship Type="http://schemas.openxmlformats.org/officeDocument/2006/relationships/hyperlink" Id="rId129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17" Target="https://penandpants.com/2014/02/28/using-conda-environments-and-the-fish-shell/" TargetMode="External" /><Relationship Type="http://schemas.openxmlformats.org/officeDocument/2006/relationships/hyperlink" Id="rId204" Target="https://syncthing.net/" TargetMode="External" /><Relationship Type="http://schemas.openxmlformats.org/officeDocument/2006/relationships/hyperlink" Id="rId118" Target="https://turi.com/products/create/" TargetMode="External" /><Relationship Type="http://schemas.openxmlformats.org/officeDocument/2006/relationships/hyperlink" Id="rId206" Target="https://wiki.debian.org/systemd" TargetMode="External" /><Relationship Type="http://schemas.openxmlformats.org/officeDocument/2006/relationships/hyperlink" Id="rId207" Target="https://wiki.gnome.org/Design/OS/KeyboardShortcuts" TargetMode="External" /><Relationship Type="http://schemas.openxmlformats.org/officeDocument/2006/relationships/hyperlink" Id="rId190" Target="https://www.aliexpress.com/store/1553371?spm=2114.8147860.0.0.F1q43C" TargetMode="External" /><Relationship Type="http://schemas.openxmlformats.org/officeDocument/2006/relationships/hyperlink" Id="rId137" Target="https://www.arduino.cc" TargetMode="External" /><Relationship Type="http://schemas.openxmlformats.org/officeDocument/2006/relationships/hyperlink" Id="rId183" Target="https://www.armbian.com/download/" TargetMode="External" /><Relationship Type="http://schemas.openxmlformats.org/officeDocument/2006/relationships/hyperlink" Id="rId192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08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52" Target="https://www.lxtreme.nl/ols/" TargetMode="External" /><Relationship Type="http://schemas.openxmlformats.org/officeDocument/2006/relationships/hyperlink" Id="rId81" Target="https://www.netogram.com/kobo.htm" TargetMode="External" /><Relationship Type="http://schemas.openxmlformats.org/officeDocument/2006/relationships/hyperlink" Id="rId212" Target="https://www.roaringpenguin.com/products/remind" TargetMode="External" /><Relationship Type="http://schemas.openxmlformats.org/officeDocument/2006/relationships/hyperlink" Id="rId150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56" Target="https://www.virtualbox.org/wiki/Downloads?" TargetMode="External" /><Relationship Type="http://schemas.openxmlformats.org/officeDocument/2006/relationships/hyperlink" Id="rId85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1" Target="http://blog.namangoel.com/zsh-with-antigen" TargetMode="External" /><Relationship Type="http://schemas.openxmlformats.org/officeDocument/2006/relationships/hyperlink" Id="rId147" Target="http://dangerousprototypes.com/docs/Open_Bench_Logic_Sniffer" TargetMode="External" /><Relationship Type="http://schemas.openxmlformats.org/officeDocument/2006/relationships/hyperlink" Id="rId178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4" Target="http://gsd5.tiddlyspot.com/" TargetMode="External" /><Relationship Type="http://schemas.openxmlformats.org/officeDocument/2006/relationships/hyperlink" Id="rId210" Target="http://joshldavis.com/2014/07/26/oh-my-zsh-is-a-disease-antigen-is-the-vaccine/" TargetMode="External" /><Relationship Type="http://schemas.openxmlformats.org/officeDocument/2006/relationships/hyperlink" Id="rId191" Target="http://linux-sunxi.org/Bootable_SD_card" TargetMode="External" /><Relationship Type="http://schemas.openxmlformats.org/officeDocument/2006/relationships/hyperlink" Id="rId170" Target="http://localhost/" TargetMode="External" /><Relationship Type="http://schemas.openxmlformats.org/officeDocument/2006/relationships/hyperlink" Id="rId171" Target="http://localhost/info.php" TargetMode="External" /><Relationship Type="http://schemas.openxmlformats.org/officeDocument/2006/relationships/hyperlink" Id="rId145" Target="http://meta-blog.eklablog.com/kicad-librairie-arduino-pretty-p930786" TargetMode="External" /><Relationship Type="http://schemas.openxmlformats.org/officeDocument/2006/relationships/hyperlink" Id="rId62" Target="http://pencil.evolus.vn/" TargetMode="External" /><Relationship Type="http://schemas.openxmlformats.org/officeDocument/2006/relationships/hyperlink" Id="rId141" Target="http://pinguino.cc/download.php" TargetMode="External" /><Relationship Type="http://schemas.openxmlformats.org/officeDocument/2006/relationships/hyperlink" Id="rId132" Target="http://selenium-python.readthedocs.io/index.html" TargetMode="External" /><Relationship Type="http://schemas.openxmlformats.org/officeDocument/2006/relationships/hyperlink" Id="rId177" Target="http://squirrel-sql.sourceforge.net/" TargetMode="External" /><Relationship Type="http://schemas.openxmlformats.org/officeDocument/2006/relationships/hyperlink" Id="rId213" Target="http://taskwarrior.org/" TargetMode="External" /><Relationship Type="http://schemas.openxmlformats.org/officeDocument/2006/relationships/hyperlink" Id="rId87" Target="http://tex.stackexchange.com/questions/1092/how-to-install-vanilla-texlive-on-debian-or-ubuntu" TargetMode="External" /><Relationship Type="http://schemas.openxmlformats.org/officeDocument/2006/relationships/hyperlink" Id="rId53" Target="http://tiddlywiki.com/" TargetMode="External" /><Relationship Type="http://schemas.openxmlformats.org/officeDocument/2006/relationships/hyperlink" Id="rId104" Target="http://vibed.org/" TargetMode="External" /><Relationship Type="http://schemas.openxmlformats.org/officeDocument/2006/relationships/hyperlink" Id="rId113" Target="http://virtualenvwrapper.readthedocs.io/en/latest/command_ref.html" TargetMode="External" /><Relationship Type="http://schemas.openxmlformats.org/officeDocument/2006/relationships/hyperlink" Id="rId114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44" Target="http://www.freetronics.com" TargetMode="External" /><Relationship Type="http://schemas.openxmlformats.org/officeDocument/2006/relationships/hyperlink" Id="rId7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88" Target="http://www.orangepi.org/" TargetMode="External" /><Relationship Type="http://schemas.openxmlformats.org/officeDocument/2006/relationships/hyperlink" Id="rId189" Target="http://www.orangepi.org/downloadresources/" TargetMode="External" /><Relationship Type="http://schemas.openxmlformats.org/officeDocument/2006/relationships/hyperlink" Id="rId80" Target="http://www.redelijkheid.com/blog/2013/7/25/kobo-glo-ebook-library-management-with-calibre" TargetMode="External" /><Relationship Type="http://schemas.openxmlformats.org/officeDocument/2006/relationships/hyperlink" Id="rId128" Target="http://www.web2py.com" TargetMode="External" /><Relationship Type="http://schemas.openxmlformats.org/officeDocument/2006/relationships/hyperlink" Id="rId209" Target="https://diversidadyunpocodetodo.blogspot.com.es/2015/03/sensores-temperatura-hardware-discos-cpu-debian-ubuntu.html" TargetMode="External" /><Relationship Type="http://schemas.openxmlformats.org/officeDocument/2006/relationships/hyperlink" Id="rId194" Target="https://docs.armbian.com/Hardware_Allwinner/" TargetMode="External" /><Relationship Type="http://schemas.openxmlformats.org/officeDocument/2006/relationships/hyperlink" Id="rId193" Target="https://docs.armbian.com/User-Guide_Getting-Started/" TargetMode="External" /><Relationship Type="http://schemas.openxmlformats.org/officeDocument/2006/relationships/hyperlink" Id="rId203" Target="https://elizsarobhasa.makes.org/thimble/MTMwNDIzMjE5Mg==/3d-printing-from-a-2d-drawing" TargetMode="External" /><Relationship Type="http://schemas.openxmlformats.org/officeDocument/2006/relationships/hyperlink" Id="rId126" Target="https://elpy.readthedocs.io/en/latest" TargetMode="External" /><Relationship Type="http://schemas.openxmlformats.org/officeDocument/2006/relationships/hyperlink" Id="rId123" Target="https://gist.github.com/frgomes/24c1923f2c9f14a27b14" TargetMode="External" /><Relationship Type="http://schemas.openxmlformats.org/officeDocument/2006/relationships/hyperlink" Id="rId108" Target="https://github.com/Hackerpilot/DCD" TargetMode="External" /><Relationship Type="http://schemas.openxmlformats.org/officeDocument/2006/relationships/hyperlink" Id="rId55" Target="https://github.com/Jermolene/TiddlyDesktop" TargetMode="External" /><Relationship Type="http://schemas.openxmlformats.org/officeDocument/2006/relationships/hyperlink" Id="rId139" Target="https://github.com/Makeblock-official/Makeblock-Libraries" TargetMode="External" /><Relationship Type="http://schemas.openxmlformats.org/officeDocument/2006/relationships/hyperlink" Id="rId198" Target="https://github.com/aikoncwd/aikoncwd-rpi-mediacenter" TargetMode="External" /><Relationship Type="http://schemas.openxmlformats.org/officeDocument/2006/relationships/hyperlink" Id="rId107" Target="https://github.com/atilaneves/ac-dcd" TargetMode="External" /><Relationship Type="http://schemas.openxmlformats.org/officeDocument/2006/relationships/hyperlink" Id="rId143" Target="https://github.com/freetronics/freetronics_kicad_library" TargetMode="External" /><Relationship Type="http://schemas.openxmlformats.org/officeDocument/2006/relationships/hyperlink" Id="rId83" Target="https://github.com/jgm/pandoc-templates" TargetMode="External" /><Relationship Type="http://schemas.openxmlformats.org/officeDocument/2006/relationships/hyperlink" Id="rId78" Target="https://github.com/jgoguen/calibre-kobo-driver" TargetMode="External" /><Relationship Type="http://schemas.openxmlformats.org/officeDocument/2006/relationships/hyperlink" Id="rId134" Target="https://golang.org/dl/" TargetMode="External" /><Relationship Type="http://schemas.openxmlformats.org/officeDocument/2006/relationships/hyperlink" Id="rId195" Target="https://linux-sunxi.org/GPIO" TargetMode="External" /><Relationship Type="http://schemas.openxmlformats.org/officeDocument/2006/relationships/hyperlink" Id="rId196" Target="https://linux-sunxi.org/Orange_Pi_Zero" TargetMode="External" /><Relationship Type="http://schemas.openxmlformats.org/officeDocument/2006/relationships/hyperlink" Id="rId129" Target="https://localhost:8000" TargetMode="External" /><Relationship Type="http://schemas.openxmlformats.org/officeDocument/2006/relationships/hyperlink" Id="rId50" Target="https://nixbsd.wordpress.com/2017/04/01/freebsd-10-2-configure-openvpn-client/" TargetMode="External" /><Relationship Type="http://schemas.openxmlformats.org/officeDocument/2006/relationships/hyperlink" Id="rId117" Target="https://penandpants.com/2014/02/28/using-conda-environments-and-the-fish-shell/" TargetMode="External" /><Relationship Type="http://schemas.openxmlformats.org/officeDocument/2006/relationships/hyperlink" Id="rId204" Target="https://syncthing.net/" TargetMode="External" /><Relationship Type="http://schemas.openxmlformats.org/officeDocument/2006/relationships/hyperlink" Id="rId118" Target="https://turi.com/products/create/" TargetMode="External" /><Relationship Type="http://schemas.openxmlformats.org/officeDocument/2006/relationships/hyperlink" Id="rId206" Target="https://wiki.debian.org/systemd" TargetMode="External" /><Relationship Type="http://schemas.openxmlformats.org/officeDocument/2006/relationships/hyperlink" Id="rId207" Target="https://wiki.gnome.org/Design/OS/KeyboardShortcuts" TargetMode="External" /><Relationship Type="http://schemas.openxmlformats.org/officeDocument/2006/relationships/hyperlink" Id="rId190" Target="https://www.aliexpress.com/store/1553371?spm=2114.8147860.0.0.F1q43C" TargetMode="External" /><Relationship Type="http://schemas.openxmlformats.org/officeDocument/2006/relationships/hyperlink" Id="rId137" Target="https://www.arduino.cc" TargetMode="External" /><Relationship Type="http://schemas.openxmlformats.org/officeDocument/2006/relationships/hyperlink" Id="rId183" Target="https://www.armbian.com/download/" TargetMode="External" /><Relationship Type="http://schemas.openxmlformats.org/officeDocument/2006/relationships/hyperlink" Id="rId192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208" Target="https://www.linux.com/learn/easy-steps-make-gnome-3-more-efficient" TargetMode="External" /><Relationship Type="http://schemas.openxmlformats.org/officeDocument/2006/relationships/hyperlink" Id="rId63" Target="https://www.linuxwebzone.com/install-pencil-on-debian/" TargetMode="External" /><Relationship Type="http://schemas.openxmlformats.org/officeDocument/2006/relationships/hyperlink" Id="rId152" Target="https://www.lxtreme.nl/ols/" TargetMode="External" /><Relationship Type="http://schemas.openxmlformats.org/officeDocument/2006/relationships/hyperlink" Id="rId81" Target="https://www.netogram.com/kobo.htm" TargetMode="External" /><Relationship Type="http://schemas.openxmlformats.org/officeDocument/2006/relationships/hyperlink" Id="rId212" Target="https://www.roaringpenguin.com/products/remind" TargetMode="External" /><Relationship Type="http://schemas.openxmlformats.org/officeDocument/2006/relationships/hyperlink" Id="rId150" Target="https://www.sump.org" TargetMode="External" /><Relationship Type="http://schemas.openxmlformats.org/officeDocument/2006/relationships/hyperlink" Id="rId48" Target="https://www.torproject.org" TargetMode="External" /><Relationship Type="http://schemas.openxmlformats.org/officeDocument/2006/relationships/hyperlink" Id="rId156" Target="https://www.virtualbox.org/wiki/Downloads?" TargetMode="External" /><Relationship Type="http://schemas.openxmlformats.org/officeDocument/2006/relationships/hyperlink" Id="rId85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1T10:51:56Z</dcterms:created>
  <dcterms:modified xsi:type="dcterms:W3CDTF">2017-05-21T10:51:56Z</dcterms:modified>
</cp:coreProperties>
</file>